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59%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January 29, 2024,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p>
    <w:p>
      <w:pPr>
        <w:pStyle w:val="BodyText"/>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January 29,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January 29,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anuary 29, 2024, the 1438 ForC records posted in EFDB represented 19% of the total EFDB records for forest land.</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9,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60" w:name="references"/>
    <w:p>
      <w:pPr>
        <w:pStyle w:val="Heading1"/>
      </w:pPr>
      <w:r>
        <w:t xml:space="preserve">References</w:t>
      </w:r>
    </w:p>
    <w:bookmarkStart w:id="15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0">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1"/>
    <w:bookmarkStart w:id="73"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2">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3"/>
    <w:bookmarkStart w:id="75"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4">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5"/>
    <w:bookmarkStart w:id="77"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6">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7"/>
    <w:bookmarkStart w:id="79"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8">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9"/>
    <w:bookmarkStart w:id="81"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0">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1"/>
    <w:bookmarkStart w:id="83"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2">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3"/>
    <w:bookmarkStart w:id="85"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4">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5"/>
    <w:bookmarkStart w:id="87"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6">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7"/>
    <w:bookmarkStart w:id="89"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8">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9"/>
    <w:bookmarkStart w:id="91"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0">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1"/>
    <w:bookmarkStart w:id="93"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2">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3"/>
    <w:bookmarkStart w:id="95"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4">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5"/>
    <w:bookmarkStart w:id="97"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6">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7"/>
    <w:bookmarkStart w:id="99"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8">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9"/>
    <w:bookmarkStart w:id="100"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3">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04"/>
    <w:bookmarkStart w:id="10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6"/>
    <w:bookmarkStart w:id="108"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7">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8"/>
    <w:bookmarkStart w:id="110"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9">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10"/>
    <w:bookmarkStart w:id="112"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11">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12"/>
    <w:bookmarkStart w:id="114"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3">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4"/>
    <w:bookmarkStart w:id="115"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15"/>
    <w:bookmarkStart w:id="116"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6"/>
    <w:bookmarkStart w:id="117"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7"/>
    <w:bookmarkStart w:id="118"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8"/>
    <w:bookmarkStart w:id="120"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9">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20"/>
    <w:bookmarkStart w:id="121"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1"/>
    <w:bookmarkStart w:id="123"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2">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3"/>
    <w:bookmarkStart w:id="125"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4">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5"/>
    <w:bookmarkStart w:id="127"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6">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7"/>
    <w:bookmarkStart w:id="129"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8">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9"/>
    <w:bookmarkStart w:id="130"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30"/>
    <w:bookmarkStart w:id="132"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1">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2"/>
    <w:bookmarkStart w:id="133"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3"/>
    <w:bookmarkStart w:id="135"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4">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35"/>
    <w:bookmarkStart w:id="137"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6">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7"/>
    <w:bookmarkStart w:id="139"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8">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9"/>
    <w:bookmarkStart w:id="141"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40">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1"/>
    <w:bookmarkStart w:id="143"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2">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3"/>
    <w:bookmarkStart w:id="145"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4">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5"/>
    <w:bookmarkStart w:id="147"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6">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7"/>
    <w:bookmarkStart w:id="149"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8">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9"/>
    <w:bookmarkStart w:id="15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5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1"/>
    <w:bookmarkStart w:id="15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2"/>
    <w:bookmarkStart w:id="15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4"/>
    <w:bookmarkStart w:id="15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56"/>
    <w:bookmarkStart w:id="15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8"/>
    <w:bookmarkEnd w:id="159"/>
    <w:bookmarkEnd w:id="16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50"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6"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19" Target="https://doi.org/10.1017/9781009157926.001" TargetMode="External" /><Relationship Type="http://schemas.openxmlformats.org/officeDocument/2006/relationships/hyperlink" Id="rId148"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6"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4"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5" Target="https://doi.org/10.1101/2022.01.17.476441" TargetMode="External" /><Relationship Type="http://schemas.openxmlformats.org/officeDocument/2006/relationships/hyperlink" Id="rId138"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0"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2"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4" Target="https://doi.org/10.1111/gcb.16497" TargetMode="External" /><Relationship Type="http://schemas.openxmlformats.org/officeDocument/2006/relationships/hyperlink" Id="rId128"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4" Target="https://doi.org/10.1111/nph.17995" TargetMode="External" /><Relationship Type="http://schemas.openxmlformats.org/officeDocument/2006/relationships/hyperlink" Id="rId157" Target="https://doi.org/10.1126/sciadv.abe9829" TargetMode="External" /><Relationship Type="http://schemas.openxmlformats.org/officeDocument/2006/relationships/hyperlink" Id="rId126"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1"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2"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50"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6"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19" Target="https://doi.org/10.1017/9781009157926.001" TargetMode="External" /><Relationship Type="http://schemas.openxmlformats.org/officeDocument/2006/relationships/hyperlink" Id="rId148"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6"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4"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5" Target="https://doi.org/10.1101/2022.01.17.476441" TargetMode="External" /><Relationship Type="http://schemas.openxmlformats.org/officeDocument/2006/relationships/hyperlink" Id="rId138"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0"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2"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4" Target="https://doi.org/10.1111/gcb.16497" TargetMode="External" /><Relationship Type="http://schemas.openxmlformats.org/officeDocument/2006/relationships/hyperlink" Id="rId128"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4" Target="https://doi.org/10.1111/nph.17995" TargetMode="External" /><Relationship Type="http://schemas.openxmlformats.org/officeDocument/2006/relationships/hyperlink" Id="rId157" Target="https://doi.org/10.1126/sciadv.abe9829" TargetMode="External" /><Relationship Type="http://schemas.openxmlformats.org/officeDocument/2006/relationships/hyperlink" Id="rId126"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1"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2"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0:59:59Z</dcterms:created>
  <dcterms:modified xsi:type="dcterms:W3CDTF">2024-01-29T20: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